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d810b5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969d1f0-fc85-4f6a-802e-dfbd5e4a684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8:53Z</dcterms:created>
  <dcterms:modified xsi:type="dcterms:W3CDTF">2023-07-13T14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